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akku rasenmäher: Kaufberatung, Leistung, Kosten und Pflege</w:t>
      </w:r>
    </w:p>
    <w:p>
      <w:pPr>
        <w:pStyle w:val="BodyText"/>
      </w:pPr>
      <w:r>
        <w:t xml:space="preserve">Meta description: Ein akku rasenmäher spart Lärm und Abgase: Erfahren Sie, welche Leistung, Akkulaufzeit, Kosten und Pflege beim Kauf und Betrieb wichtig sind.</w:t>
      </w:r>
    </w:p>
    <w:p>
      <w:pPr>
        <w:pStyle w:val="BodyText"/>
      </w:pPr>
      <w:r>
        <w:t xml:space="preserve">H1: Akku-Rasenmäher: Kaufberatung, Leistung, Kosten und Pflege im Überblick</w:t>
      </w:r>
    </w:p>
    <w:p>
      <w:pPr>
        <w:pStyle w:val="BodyText"/>
      </w:pPr>
      <w:r>
        <w:t xml:space="preserve">Introduction</w:t>
      </w:r>
    </w:p>
    <w:p>
      <w:pPr>
        <w:pStyle w:val="BodyText"/>
      </w:pPr>
      <w:r>
        <w:t xml:space="preserve">Ein gepflegter Rasen soll gut aussehen, aber nicht unnötig viel Zeit, Kraft und Nerven kosten. Genau hier punktet der Akku-Rasenmäher: Er arbeitet leiser als viele Benzinmodelle, kommt ohne Kabel aus und ist schnell startklar. Gleichzeitig gibt es große Unterschiede bei Leistung, Laufzeit, Schnittbreite und Ausstattung. Dieser Ratgeber erklärt, für welche Gärten sich Akku-Rasenmäher eignen, worauf Sie beim Kauf achten sollten, welche Kosten realistisch sind und wie Sie Akku, Messer und Gehäuse lange in gutem Zustand halten.</w:t>
      </w:r>
    </w:p>
    <w:p>
      <w:pPr>
        <w:pStyle w:val="BodyText"/>
      </w:pPr>
      <w:r>
        <w:t xml:space="preserve">H2: Warum ein Akku-Rasenmäher für viele Gärten sinnvoll ist</w:t>
      </w:r>
    </w:p>
    <w:p>
      <w:pPr>
        <w:pStyle w:val="BodyText"/>
      </w:pPr>
      <w:r>
        <w:t xml:space="preserve">Akku-Rasenmäher verbinden Bewegungsfreiheit mit einfacher Bedienung. Im Vergleich zum Kabelrasenmäher müssen Sie kein Verlängerungskabel hinter sich herziehen. Gegenüber Benzinmähern entfallen Kraftstoff, Ölwechsel und Abgase. Das macht sie besonders attraktiv für private Gärten in Wohngebieten.</w:t>
      </w:r>
    </w:p>
    <w:p>
      <w:pPr>
        <w:pStyle w:val="BodyText"/>
      </w:pPr>
      <w:r>
        <w:t xml:space="preserve">Ein weiterer Vorteil ist der geringe Wartungsaufwand. Moderne Geräte starten per Knopfdruck, sind meist leichter als Benziner und lassen sich einfacher verstauen. Für kleine bis mittelgroße Rasenflächen reicht die Leistung vieler Modelle vollkommen aus. Wichtig ist aber, dass Akku, Schnittbreite und Motorleistung zur Fläche passen. Wer sehr hohen, nassen oder dichten Rasen mähen möchte, sollte ein stärkeres Gerät wählen oder häufiger mähen.</w:t>
      </w:r>
    </w:p>
    <w:p>
      <w:pPr>
        <w:pStyle w:val="BodyText"/>
      </w:pPr>
      <w:r>
        <w:t xml:space="preserve">H2: Welche Arten von Akku-Rasenmähern gibt es?</w:t>
      </w:r>
    </w:p>
    <w:p>
      <w:pPr>
        <w:pStyle w:val="BodyText"/>
      </w:pPr>
      <w:r>
        <w:t xml:space="preserve">Nicht jeder Akku-Rasenmäher ist für denselben Einsatzzweck gedacht. Die Unterschiede liegen vor allem in Antrieb, Schnittsystem, Ausstattung und Flächenleistung. Wer den eigenen Garten realistisch einschätzt, vermeidet Fehlkäufe und spart langfristig Geld.</w:t>
      </w:r>
    </w:p>
    <w:p>
      <w:pPr>
        <w:pStyle w:val="BodyText"/>
      </w:pPr>
      <w:r>
        <w:t xml:space="preserve">H3: Handgeführte Akku-Rasenmäher für kleine bis mittlere Flächen</w:t>
      </w:r>
    </w:p>
    <w:p>
      <w:pPr>
        <w:pStyle w:val="BodyText"/>
      </w:pPr>
      <w:r>
        <w:t xml:space="preserve">Handgeführte Modelle sind die klassische Wahl für viele Privatgärten. Sie werden geschoben und eignen sich besonders für ebene Rasenflächen. Durch ihr meist geringes Gewicht lassen sie sich gut wenden und auch in verwinkelten Bereichen einsetzen.</w:t>
      </w:r>
    </w:p>
    <w:p>
      <w:pPr>
        <w:pStyle w:val="BodyText"/>
      </w:pPr>
      <w:r>
        <w:t xml:space="preserve">Für kleine Gärten bis etwa 200 Quadratmeter genügt oft ein kompaktes Modell mit schmalerer Schnittbreite. Bei mittleren Flächen darf es etwas breiter und leistungsstärker sein. Der Vorteil: Handgeführte Geräte sind meist günstiger, leichter und einfacher zu lagern als Modelle mit Radantrieb.</w:t>
      </w:r>
    </w:p>
    <w:p>
      <w:pPr>
        <w:pStyle w:val="BodyText"/>
      </w:pPr>
      <w:r>
        <w:t xml:space="preserve">H3: Akku-Rasenmäher mit Radantrieb für größere oder unebene Gärten</w:t>
      </w:r>
    </w:p>
    <w:p>
      <w:pPr>
        <w:pStyle w:val="BodyText"/>
      </w:pPr>
      <w:r>
        <w:t xml:space="preserve">Ein Akku-Rasenmäher mit Radantrieb unterstützt die Vorwärtsbewegung. Das ist angenehm, wenn der Garten größer ist, leichte Steigungen hat oder der Mäher mit vollem Fangkorb schwerer wird. Besonders bei unebenem Gelände kann der Radantrieb die Arbeit deutlich erleichtern.</w:t>
      </w:r>
    </w:p>
    <w:p>
      <w:pPr>
        <w:pStyle w:val="BodyText"/>
      </w:pPr>
      <w:r>
        <w:t xml:space="preserve">Wichtig ist eine gut dosierbare Geschwindigkeit. Manche Geräte bieten feste Stufen, andere eine variable Anpassung. Für schmale, verwinkelte Flächen ist ein Radantrieb nicht immer nötig. Auf größeren Flächen sorgt er jedoch für mehr Komfort und gleichmäßigeres Arbeiten.</w:t>
      </w:r>
    </w:p>
    <w:p>
      <w:pPr>
        <w:pStyle w:val="BodyText"/>
      </w:pPr>
      <w:r>
        <w:t xml:space="preserve">H3: Modelle mit Mulchfunktion, Seitenauswurf oder Fangkorb</w:t>
      </w:r>
    </w:p>
    <w:p>
      <w:pPr>
        <w:pStyle w:val="BodyText"/>
      </w:pPr>
      <w:r>
        <w:t xml:space="preserve">Akku-Rasenmäher unterscheiden sich auch darin, was mit dem Schnittgut passiert. Ein Fangkorb sammelt den Grasschnitt sauber ein. Das ist praktisch, wenn der Rasen sofort ordentlich aussehen soll. Mulchmäher zerkleinern das Gras fein und geben es zurück auf die Fläche. So bleiben Nährstoffe im Boden, und Sie sparen das Entleeren des Fangkorbs.</w:t>
      </w:r>
    </w:p>
    <w:p>
      <w:pPr>
        <w:pStyle w:val="BodyText"/>
      </w:pPr>
      <w:r>
        <w:t xml:space="preserve">Ein Seitenauswurf ist sinnvoll, wenn größere Flächen schnell gemäht werden und das Schnittgut liegen bleiben darf. Viele Geräte bieten mehrere Optionen. Achten Sie darauf, ob Mulchkeil oder Auswurfzubehör im Lieferumfang enthalten sind oder separat gekauft werden müssen.</w:t>
      </w:r>
    </w:p>
    <w:p>
      <w:pPr>
        <w:pStyle w:val="BodyText"/>
      </w:pPr>
      <w:r>
        <w:t xml:space="preserve">H2: Worauf sollte man beim Kauf eines Akku-Rasenmähers achten?</w:t>
      </w:r>
    </w:p>
    <w:p>
      <w:pPr>
        <w:pStyle w:val="BodyText"/>
      </w:pPr>
      <w:r>
        <w:t xml:space="preserve">Der beste Akku-Rasenmäher ist nicht automatisch das teuerste Gerät. Entscheidend ist, dass er zur Rasenfläche, zum Gelände und zu Ihren Gewohnheiten passt. Prüfen Sie daher vor dem Kauf einige zentrale Kriterien.</w:t>
      </w:r>
    </w:p>
    <w:p>
      <w:pPr>
        <w:pStyle w:val="BodyText"/>
      </w:pPr>
      <w:r>
        <w:t xml:space="preserve">H3: Rasenfläche und passende Schnittbreite</w:t>
      </w:r>
    </w:p>
    <w:p>
      <w:pPr>
        <w:pStyle w:val="BodyText"/>
      </w:pPr>
      <w:r>
        <w:t xml:space="preserve">Die Schnittbreite beeinflusst, wie viele Bahnen Sie mähen müssen. Eine größere Schnittbreite spart Zeit, macht das Gerät aber oft schwerer und weniger wendig.</w:t>
      </w:r>
    </w:p>
    <w:p>
      <w:pPr>
        <w:pStyle w:val="BodyText"/>
      </w:pPr>
      <w:r>
        <w:t xml:space="preserve">Als grobe Orientierung gilt:</w:t>
      </w:r>
    </w:p>
    <w:p>
      <w:pPr>
        <w:numPr>
          <w:ilvl w:val="0"/>
          <w:numId w:val="1001"/>
        </w:numPr>
        <w:pStyle w:val="Compact"/>
      </w:pPr>
      <w:r>
        <w:t xml:space="preserve">bis ca. 200 m²: etwa 30 bis 36 cm Schnittbreite</w:t>
      </w:r>
    </w:p>
    <w:p>
      <w:pPr>
        <w:numPr>
          <w:ilvl w:val="0"/>
          <w:numId w:val="1001"/>
        </w:numPr>
        <w:pStyle w:val="Compact"/>
      </w:pPr>
      <w:r>
        <w:t xml:space="preserve">ca. 200 bis 500 m²: etwa 37 bis 43 cm Schnittbreite</w:t>
      </w:r>
    </w:p>
    <w:p>
      <w:pPr>
        <w:numPr>
          <w:ilvl w:val="0"/>
          <w:numId w:val="1001"/>
        </w:numPr>
        <w:pStyle w:val="Compact"/>
      </w:pPr>
      <w:r>
        <w:t xml:space="preserve">ab ca. 500 m²: etwa 44 cm oder mehr, idealerweise mit starkem Akku</w:t>
      </w:r>
    </w:p>
    <w:p>
      <w:pPr>
        <w:numPr>
          <w:ilvl w:val="0"/>
          <w:numId w:val="1001"/>
        </w:numPr>
        <w:pStyle w:val="Compact"/>
      </w:pPr>
      <w:r>
        <w:t xml:space="preserve">verwinkelte Gärten: lieber etwas schmaler und wendiger wählen</w:t>
      </w:r>
    </w:p>
    <w:p>
      <w:pPr>
        <w:pStyle w:val="FirstParagraph"/>
      </w:pPr>
      <w:r>
        <w:t xml:space="preserve">Die Herstellerangaben zur maximalen Fläche sind häufig Idealwerte. Hoher Rasen, Steigungen, häufiges Anfahren und Stoppen oder feuchtes Gras reduzieren die tatsächliche Reichweite.</w:t>
      </w:r>
    </w:p>
    <w:p>
      <w:pPr>
        <w:pStyle w:val="BodyText"/>
      </w:pPr>
      <w:r>
        <w:t xml:space="preserve">H3: Akkuspannung, Kapazität und Laufzeit</w:t>
      </w:r>
    </w:p>
    <w:p>
      <w:pPr>
        <w:pStyle w:val="BodyText"/>
      </w:pPr>
      <w:r>
        <w:t xml:space="preserve">Akkuspannung und Kapazität geben Hinweise auf die Leistungsfähigkeit. Höhere Spannung kann mehr Kraft ermöglichen, während eine höhere Kapazität meist längere Laufzeit bedeutet. Entscheidend ist aber das Zusammenspiel aus Motor, Messer, Elektronik und Akku.</w:t>
      </w:r>
    </w:p>
    <w:p>
      <w:pPr>
        <w:pStyle w:val="BodyText"/>
      </w:pPr>
      <w:r>
        <w:t xml:space="preserve">Achten Sie nicht nur auf Minutenangaben, sondern auf die empfohlene Flächenleistung. Wenn Ihr Garten an der oberen Grenze liegt, ist ein größerer Akku oder ein Zweitakku sinnvoll. So vermeiden Sie Unterbrechungen mitten beim Mähen.</w:t>
      </w:r>
    </w:p>
    <w:p>
      <w:pPr>
        <w:pStyle w:val="BodyText"/>
      </w:pPr>
      <w:r>
        <w:t xml:space="preserve">H3: Schnitthöhenverstellung und Schnittqualität</w:t>
      </w:r>
    </w:p>
    <w:p>
      <w:pPr>
        <w:pStyle w:val="BodyText"/>
      </w:pPr>
      <w:r>
        <w:t xml:space="preserve">Eine zentrale Schnitthöhenverstellung ist besonders bequem. Damit können Sie alle Räder gleichzeitig einstellen. Für Zierrasen werden oft niedrigere Schnitthöhen gewählt, während Gebrauchsrasen etwas höher bleiben darf. In heißen Trockenphasen sollte der Rasen nicht zu kurz geschnitten werden.</w:t>
      </w:r>
    </w:p>
    <w:p>
      <w:pPr>
        <w:pStyle w:val="BodyText"/>
      </w:pPr>
      <w:r>
        <w:t xml:space="preserve">Die Schnittqualität hängt stark vom Messer ab. Ein scharfes Messer schneidet sauber, ein stumpfes reißt die Halme aus. Das kann den Rasen anfälliger für Trockenheit und Krankheiten machen.</w:t>
      </w:r>
    </w:p>
    <w:p>
      <w:pPr>
        <w:pStyle w:val="BodyText"/>
      </w:pPr>
      <w:r>
        <w:t xml:space="preserve">H3: Gewicht, Ergonomie und Bedienkomfort</w:t>
      </w:r>
    </w:p>
    <w:p>
      <w:pPr>
        <w:pStyle w:val="BodyText"/>
      </w:pPr>
      <w:r>
        <w:t xml:space="preserve">Ein guter Akku-Rasenmäher sollte sich leicht schieben, wenden und reinigen lassen. Verstellbare Holm-Griffe helfen, die Arbeitshöhe an die Körpergröße anzupassen. Klappbare Holme sparen Platz im Schuppen oder in der Garage.</w:t>
      </w:r>
    </w:p>
    <w:p>
      <w:pPr>
        <w:pStyle w:val="BodyText"/>
      </w:pPr>
      <w:r>
        <w:t xml:space="preserve">Auch Details zählen: ein gut ablesbarer Füllstand am Fangkorb, stabile Räder, ein Tragegriff und einfache Akku-Entnahme. Wer regelmäßig mäht, merkt schnell, ob ein Gerät ergonomisch durchdacht ist.</w:t>
      </w:r>
    </w:p>
    <w:p>
      <w:pPr>
        <w:pStyle w:val="BodyText"/>
      </w:pPr>
      <w:r>
        <w:t xml:space="preserve">H2: Leistung und Akku-Technologie verständlich erklärt</w:t>
      </w:r>
    </w:p>
    <w:p>
      <w:pPr>
        <w:pStyle w:val="BodyText"/>
      </w:pPr>
      <w:r>
        <w:t xml:space="preserve">Viele Käufer orientieren sich an technischen Daten, wissen aber nicht genau, was sie bedeuten. Ein Grundverständnis hilft, Geräte realistischer zu vergleichen und Werbeversprechen besser einzuordnen.</w:t>
      </w:r>
    </w:p>
    <w:p>
      <w:pPr>
        <w:pStyle w:val="BodyText"/>
      </w:pPr>
      <w:r>
        <w:t xml:space="preserve">H3: Was Volt, Amperestunden und Wattstunden bedeuten</w:t>
      </w:r>
    </w:p>
    <w:p>
      <w:pPr>
        <w:pStyle w:val="BodyText"/>
      </w:pPr>
      <w:r>
        <w:t xml:space="preserve">Volt beschreibt die Spannung des Akkus. Amperestunden, kurz Ah, geben die Kapazität an. Wattstunden, kurz Wh, ergeben sich aus Volt mal Amperestunden und sind ein guter Hinweis auf den Energieinhalt.</w:t>
      </w:r>
    </w:p>
    <w:p>
      <w:pPr>
        <w:pStyle w:val="BodyText"/>
      </w:pPr>
      <w:r>
        <w:t xml:space="preserve">Beispiel: Ein 36-Volt-Akku mit 5 Ah hat 180 Wh. Das sagt aber noch nicht allein, wie lange der Mäher läuft. Ein effizienter Motor und ein gutes Messer können mit derselben Energiemenge mehr schaffen als ein weniger effizient konstruiertes Gerät.</w:t>
      </w:r>
    </w:p>
    <w:p>
      <w:pPr>
        <w:pStyle w:val="BodyText"/>
      </w:pPr>
      <w:r>
        <w:t xml:space="preserve">H3: Wann ein zweiter Akku sinnvoll ist</w:t>
      </w:r>
    </w:p>
    <w:p>
      <w:pPr>
        <w:pStyle w:val="BodyText"/>
      </w:pPr>
      <w:r>
        <w:t xml:space="preserve">Ein zweiter Akku lohnt sich, wenn die Rasenfläche größer ist oder Sie ohne Pause mähen möchten. Auch bei älteren Akkus kann ein Ersatzakku nützlich sein, weil die Kapazität mit den Jahren langsam abnimmt.</w:t>
      </w:r>
    </w:p>
    <w:p>
      <w:pPr>
        <w:pStyle w:val="BodyText"/>
      </w:pPr>
      <w:r>
        <w:t xml:space="preserve">Besonders praktisch ist es, wenn Akku und Ladegerät zu mehreren Gartengeräten passen. Dann können Sie denselben Akku auch für Heckenschere, Rasentrimmer oder Laubbläser nutzen. Das senkt die Gesamtkosten im Gerätesystem.</w:t>
      </w:r>
    </w:p>
    <w:p>
      <w:pPr>
        <w:pStyle w:val="BodyText"/>
      </w:pPr>
      <w:r>
        <w:t xml:space="preserve">H3: Ladezeit, Akkusysteme und Kompatibilität</w:t>
      </w:r>
    </w:p>
    <w:p>
      <w:pPr>
        <w:pStyle w:val="BodyText"/>
      </w:pPr>
      <w:r>
        <w:t xml:space="preserve">Die Ladezeit hängt von Akku-Kapazität und Ladegerät ab. Schnellladegeräte sind komfortabel, können aber teurer sein. Für gelegentliches Mähen reicht oft ein normales Ladegerät. Wer mehrere Akkus nutzt, sollte die Ladezeiten in die Planung einbeziehen.</w:t>
      </w:r>
    </w:p>
    <w:p>
      <w:pPr>
        <w:pStyle w:val="BodyText"/>
      </w:pPr>
      <w:r>
        <w:t xml:space="preserve">Kompatibilität ist ein wichtiger Punkt. Viele Hersteller bieten Akkusysteme mit verschiedenen Spannungen an. Prüfen Sie genau, ob der Akku wirklich zum gewünschten Gerät passt. Ähnliche Bauformen bedeuten nicht automatisch technische Kompatibilität.</w:t>
      </w:r>
    </w:p>
    <w:p>
      <w:pPr>
        <w:pStyle w:val="BodyText"/>
      </w:pPr>
      <w:r>
        <w:t xml:space="preserve">H2: Was kosten gute Akku-Rasenmäher?</w:t>
      </w:r>
    </w:p>
    <w:p>
      <w:pPr>
        <w:pStyle w:val="BodyText"/>
      </w:pPr>
      <w:r>
        <w:t xml:space="preserve">Die Preise für Akku-Rasenmäher variieren stark. Entscheidend sind Schnittbreite, Akkuleistung, Ausstattung, Verarbeitung und Lieferumfang. Ein scheinbar günstiges Gerät kann teuer werden, wenn Akku und Ladegerät separat gekauft werden müssen.</w:t>
      </w:r>
    </w:p>
    <w:p>
      <w:pPr>
        <w:pStyle w:val="BodyText"/>
      </w:pPr>
      <w:r>
        <w:t xml:space="preserve">H3: Einsteiger-, Mittelklasse- und Premiumgeräte</w:t>
      </w:r>
    </w:p>
    <w:p>
      <w:pPr>
        <w:pStyle w:val="BodyText"/>
      </w:pPr>
      <w:r>
        <w:t xml:space="preserve">Einsteigermodelle eignen sich für kleine Gärten und einfache Ansprüche. Sie sind kompakt, leicht und meist ausreichend, wenn regelmäßig gemäht wird. Mittelklassegeräte bieten oft bessere Akkus, größere Schnittbreiten und stabilere Gehäuse.</w:t>
      </w:r>
    </w:p>
    <w:p>
      <w:pPr>
        <w:pStyle w:val="BodyText"/>
      </w:pPr>
      <w:r>
        <w:t xml:space="preserve">Premiumgeräte richten sich an größere Flächen oder Nutzer mit hohem Komfortanspruch. Sie verfügen häufiger über Radantrieb, starke Akkus, robuste Materialien und vielseitige Schnittoptionen. Der Mehrpreis lohnt sich vor allem, wenn das Gerät häufig und auf anspruchsvolleren Flächen eingesetzt wird.</w:t>
      </w:r>
    </w:p>
    <w:p>
      <w:pPr>
        <w:pStyle w:val="BodyText"/>
      </w:pPr>
      <w:r>
        <w:t xml:space="preserve">H3: Folgekosten für Akku, Ladegerät und Ersatzmesser</w:t>
      </w:r>
    </w:p>
    <w:p>
      <w:pPr>
        <w:pStyle w:val="BodyText"/>
      </w:pPr>
      <w:r>
        <w:t xml:space="preserve">Beim Preisvergleich sollten Sie den Lieferumfang genau prüfen. Manche Geräte werden als Set verkauft, andere als Solo-Version ohne Akku und Ladegerät. Zusätzlich können im Laufe der Jahre Ersatzmesser, Akkus oder Zubehör nötig werden.</w:t>
      </w:r>
    </w:p>
    <w:p>
      <w:pPr>
        <w:pStyle w:val="BodyText"/>
      </w:pPr>
      <w:r>
        <w:t xml:space="preserve">Typische Folgekosten entstehen durch:</w:t>
      </w:r>
    </w:p>
    <w:p>
      <w:pPr>
        <w:numPr>
          <w:ilvl w:val="0"/>
          <w:numId w:val="1002"/>
        </w:numPr>
        <w:pStyle w:val="Compact"/>
      </w:pPr>
      <w:r>
        <w:t xml:space="preserve">Ersatzakku, wenn die Kapazität nachlässt oder mehr Laufzeit gewünscht ist</w:t>
      </w:r>
    </w:p>
    <w:p>
      <w:pPr>
        <w:numPr>
          <w:ilvl w:val="0"/>
          <w:numId w:val="1002"/>
        </w:numPr>
        <w:pStyle w:val="Compact"/>
      </w:pPr>
      <w:r>
        <w:t xml:space="preserve">Ladegerät, falls es nicht enthalten ist</w:t>
      </w:r>
    </w:p>
    <w:p>
      <w:pPr>
        <w:numPr>
          <w:ilvl w:val="0"/>
          <w:numId w:val="1002"/>
        </w:numPr>
        <w:pStyle w:val="Compact"/>
      </w:pPr>
      <w:r>
        <w:t xml:space="preserve">Ersatzmesser oder Schärfservice</w:t>
      </w:r>
    </w:p>
    <w:p>
      <w:pPr>
        <w:numPr>
          <w:ilvl w:val="0"/>
          <w:numId w:val="1002"/>
        </w:numPr>
        <w:pStyle w:val="Compact"/>
      </w:pPr>
      <w:r>
        <w:t xml:space="preserve">Mulchkeil, Seitenauswurf oder zusätzlicher Fangkorb bei Bedarf</w:t>
      </w:r>
    </w:p>
    <w:p>
      <w:pPr>
        <w:pStyle w:val="FirstParagraph"/>
      </w:pPr>
      <w:r>
        <w:t xml:space="preserve">Ein teureres Set kann am Ende günstiger sein, wenn alles Wichtige bereits enthalten ist.</w:t>
      </w:r>
    </w:p>
    <w:p>
      <w:pPr>
        <w:pStyle w:val="BodyText"/>
      </w:pPr>
      <w:r>
        <w:t xml:space="preserve">H3: Preis-Leistungs-Verhältnis richtig einschätzen</w:t>
      </w:r>
    </w:p>
    <w:p>
      <w:pPr>
        <w:pStyle w:val="BodyText"/>
      </w:pPr>
      <w:r>
        <w:t xml:space="preserve">Ein gutes Preis-Leistungs-Verhältnis bedeutet nicht nur niedriger Preis. Entscheidend ist, ob der Mäher zuverlässig zur eigenen Fläche passt. Ein zu schwaches Gerät führt zu Frust, längeren Mähzeiten und stärkerem Verschleiß.</w:t>
      </w:r>
    </w:p>
    <w:p>
      <w:pPr>
        <w:pStyle w:val="BodyText"/>
      </w:pPr>
      <w:r>
        <w:t xml:space="preserve">Vergleichen Sie daher nicht nur technische Werte, sondern auch Bedienkomfort, Ersatzteilverfügbarkeit und Akkusystem. Wer bereits Geräte eines Herstellers besitzt, kann durch kompatible Akkus oft sparen.</w:t>
      </w:r>
    </w:p>
    <w:p>
      <w:pPr>
        <w:pStyle w:val="BodyText"/>
      </w:pPr>
      <w:r>
        <w:t xml:space="preserve">H2: Pflege und Wartung für eine lange Lebensdauer</w:t>
      </w:r>
    </w:p>
    <w:p>
      <w:pPr>
        <w:pStyle w:val="BodyText"/>
      </w:pPr>
      <w:r>
        <w:t xml:space="preserve">Mit etwas regelmäßiger Pflege bleibt ein Akku-Rasenmäher leistungsfähig und sicher. Viele Arbeiten dauern nur wenige Minuten, verhindern aber Probleme wie schlechte Schnittqualität, Rost oder nachlassende Akkuleistung.</w:t>
      </w:r>
    </w:p>
    <w:p>
      <w:pPr>
        <w:pStyle w:val="BodyText"/>
      </w:pPr>
      <w:r>
        <w:t xml:space="preserve">H3: Akku richtig laden, lagern und schonen</w:t>
      </w:r>
    </w:p>
    <w:p>
      <w:pPr>
        <w:pStyle w:val="BodyText"/>
      </w:pPr>
      <w:r>
        <w:t xml:space="preserve">Lithium-Ionen-Akkus mögen weder extreme Hitze noch starke Kälte. Lagern Sie Akkus trocken, frostfrei und nicht in direkter Sonne. Für längere Pausen ist ein mittlerer Ladezustand oft besser als vollständig leer oder dauerhaft voll geladen.</w:t>
      </w:r>
    </w:p>
    <w:p>
      <w:pPr>
        <w:pStyle w:val="BodyText"/>
      </w:pPr>
      <w:r>
        <w:t xml:space="preserve">Praktische Tipps:</w:t>
      </w:r>
    </w:p>
    <w:p>
      <w:pPr>
        <w:numPr>
          <w:ilvl w:val="0"/>
          <w:numId w:val="1003"/>
        </w:numPr>
        <w:pStyle w:val="Compact"/>
      </w:pPr>
      <w:r>
        <w:t xml:space="preserve">Akku nach dem Mähen abkühlen lassen, bevor er geladen wird</w:t>
      </w:r>
    </w:p>
    <w:p>
      <w:pPr>
        <w:numPr>
          <w:ilvl w:val="0"/>
          <w:numId w:val="1003"/>
        </w:numPr>
        <w:pStyle w:val="Compact"/>
      </w:pPr>
      <w:r>
        <w:t xml:space="preserve">nicht dauerhaft am Ladegerät lassen, wenn der Hersteller es nicht empfiehlt</w:t>
      </w:r>
    </w:p>
    <w:p>
      <w:pPr>
        <w:numPr>
          <w:ilvl w:val="0"/>
          <w:numId w:val="1003"/>
        </w:numPr>
        <w:pStyle w:val="Compact"/>
      </w:pPr>
      <w:r>
        <w:t xml:space="preserve">im Winter separat und geschützt lagern</w:t>
      </w:r>
    </w:p>
    <w:p>
      <w:pPr>
        <w:numPr>
          <w:ilvl w:val="0"/>
          <w:numId w:val="1003"/>
        </w:numPr>
        <w:pStyle w:val="Compact"/>
      </w:pPr>
      <w:r>
        <w:t xml:space="preserve">Kontakte sauber und trocken halten</w:t>
      </w:r>
    </w:p>
    <w:p>
      <w:pPr>
        <w:pStyle w:val="FirstParagraph"/>
      </w:pPr>
      <w:r>
        <w:t xml:space="preserve">So bleibt die Kapazität länger stabil.</w:t>
      </w:r>
    </w:p>
    <w:p>
      <w:pPr>
        <w:pStyle w:val="BodyText"/>
      </w:pPr>
      <w:r>
        <w:t xml:space="preserve">H3: Messer reinigen, prüfen und schärfen</w:t>
      </w:r>
    </w:p>
    <w:p>
      <w:pPr>
        <w:pStyle w:val="BodyText"/>
      </w:pPr>
      <w:r>
        <w:t xml:space="preserve">Nach dem Mähen sollten Grasreste vom Messerbereich entfernt werden. Vorher immer den Akku entnehmen. Feuchte Grasreste können kleben bleiben und Korrosion fördern. Ein sauberes Messergehäuse verbessert außerdem den Luftstrom und die Fangkorbfüllung.</w:t>
      </w:r>
    </w:p>
    <w:p>
      <w:pPr>
        <w:pStyle w:val="BodyText"/>
      </w:pPr>
      <w:r>
        <w:t xml:space="preserve">Prüfen Sie das Messer regelmäßig auf Kerben, Unwucht oder starke Abnutzung. Ein stumpfes Messer sollte geschärft oder ersetzt werden. Bei Unsicherheit ist eine Fachwerkstatt sinnvoll, da ein falsch geschärftes Messer Vibrationen verursachen kann.</w:t>
      </w:r>
    </w:p>
    <w:p>
      <w:pPr>
        <w:pStyle w:val="BodyText"/>
      </w:pPr>
      <w:r>
        <w:t xml:space="preserve">H3: Fangkorb, Gehäuse und Räder sauber halten</w:t>
      </w:r>
    </w:p>
    <w:p>
      <w:pPr>
        <w:pStyle w:val="BodyText"/>
      </w:pPr>
      <w:r>
        <w:t xml:space="preserve">Der Fangkorb sollte luftdurchlässig bleiben, damit das Schnittgut gut hineingezogen wird. Verstopfte Gewebe oder Lüftungsöffnungen reduzieren die Sammelleistung. Auch Räder und Achsen sollten frei von Gras, Erde und kleinen Zweigen sein.</w:t>
      </w:r>
    </w:p>
    <w:p>
      <w:pPr>
        <w:pStyle w:val="BodyText"/>
      </w:pPr>
      <w:r>
        <w:t xml:space="preserve">Reinigen Sie das Gehäuse mit Bürste oder feuchtem Tuch. Ein Hochdruckreiniger ist meist keine gute Idee, weil Wasser in Lager, Motor oder Elektronik eindringen kann. Trockenes Abstellen schützt zusätzlich vor Rost und Materialalterung.</w:t>
      </w:r>
    </w:p>
    <w:p>
      <w:pPr>
        <w:pStyle w:val="BodyText"/>
      </w:pPr>
      <w:r>
        <w:t xml:space="preserve">H2: Alternativen zum Akku-Rasenmäher</w:t>
      </w:r>
    </w:p>
    <w:p>
      <w:pPr>
        <w:pStyle w:val="BodyText"/>
      </w:pPr>
      <w:r>
        <w:t xml:space="preserve">Auch wenn Akku-Rasenmäher für viele Gärten ideal sind, gibt es Situationen, in denen andere Lösungen besser passen. Ein kurzer Vergleich hilft, die richtige Entscheidung zu treffen.</w:t>
      </w:r>
    </w:p>
    <w:p>
      <w:pPr>
        <w:pStyle w:val="BodyText"/>
      </w:pPr>
      <w:r>
        <w:t xml:space="preserve">H3: Kabelrasenmäher, Benzinrasenmäher und Mähroboter im Vergleich</w:t>
      </w:r>
    </w:p>
    <w:p>
      <w:pPr>
        <w:pStyle w:val="BodyText"/>
      </w:pPr>
      <w:r>
        <w:t xml:space="preserve">Kabelrasenmäher sind oft günstig, leicht und dauerhaft einsatzbereit, solange Strom vorhanden ist. Das Kabel schränkt jedoch die Bewegungsfreiheit ein und kann bei Bäumen, Beeten oder verwinkelten Flächen stören.</w:t>
      </w:r>
    </w:p>
    <w:p>
      <w:pPr>
        <w:pStyle w:val="BodyText"/>
      </w:pPr>
      <w:r>
        <w:t xml:space="preserve">Benzinrasenmäher bieten viel Kraft und eignen sich für große, dichte oder sehr unregelmäßig gepflegte Flächen. Dafür sind sie lauter, schwerer und wartungsintensiver. Außerdem entstehen Abgase und laufende Kosten für Kraftstoff und Öl.</w:t>
      </w:r>
    </w:p>
    <w:p>
      <w:pPr>
        <w:pStyle w:val="BodyText"/>
      </w:pPr>
      <w:r>
        <w:t xml:space="preserve">Mähroboter übernehmen die Arbeit automatisch und halten den Rasen durch häufiges Mähen kurz. Sie benötigen aber eine passende Gartenstruktur, Installation und regelmäßige Kontrolle. Für viele mittelgroße Gärten ist der Akku-Rasenmäher daher ein guter Kompromiss aus Flexibilität, Kosten und Komfort.</w:t>
      </w:r>
    </w:p>
    <w:p>
      <w:pPr>
        <w:pStyle w:val="BodyText"/>
      </w:pPr>
      <w:r>
        <w:t xml:space="preserve">H2: Conclusion</w:t>
      </w:r>
    </w:p>
    <w:p>
      <w:pPr>
        <w:pStyle w:val="BodyText"/>
      </w:pPr>
      <w:r>
        <w:t xml:space="preserve">Ein Akku-Rasenmäher ist für viele private Gärten eine praktische, leise und wartungsarme Lösung. Entscheidend sind passende Schnittbreite, ausreichende Akkuleistung, gute Ergonomie und ein sinnvoller Lieferumfang. Wer seine Rasenfläche realistisch einschätzt und auf Akku-Kompatibilität achtet, findet leichter ein Gerät mit gutem Preis-Leistungs-Verhältnis. Mit richtiger Pflege von Akku, Messer und Gehäuse bleibt der Mäher lange zuverlässig und liefert saubere Schnittergebnisse.</w:t>
      </w:r>
    </w:p>
    <w:p>
      <w:pPr>
        <w:pStyle w:val="BodyText"/>
      </w:pPr>
      <w:r>
        <w:t xml:space="preserve">H2: FAQs</w:t>
      </w:r>
    </w:p>
    <w:p>
      <w:pPr>
        <w:pStyle w:val="BodyText"/>
      </w:pPr>
      <w:r>
        <w:t xml:space="preserve">Akku-Rasenmäher werfen vor dem Kauf oft ähnliche Fragen auf. Die folgenden Antworten helfen bei der schnellen Orientierung und ersetzen keine individuelle Prüfung der eigenen Gartenbedingungen.</w:t>
      </w:r>
    </w:p>
    <w:p>
      <w:pPr>
        <w:pStyle w:val="BodyText"/>
      </w:pPr>
      <w:r>
        <w:t xml:space="preserve">H3: Welches ist der beste Rasenmäher mit Akku?</w:t>
      </w:r>
    </w:p>
    <w:p>
      <w:pPr>
        <w:pStyle w:val="BodyText"/>
      </w:pPr>
      <w:r>
        <w:t xml:space="preserve">Der beste Rasenmäher mit Akku ist der, der zu Fläche, Gelände und Nutzungsweise passt. Für kleine Gärten reicht ein leichtes, wendiges Modell. Für größere oder unebene Flächen sind mehr Akkukapazität, größere Schnittbreite und eventuell Radantrieb sinnvoll. Achten Sie außerdem auf Ersatzteile und Akku-Kompatibilität.</w:t>
      </w:r>
    </w:p>
    <w:p>
      <w:pPr>
        <w:pStyle w:val="BodyText"/>
      </w:pPr>
      <w:r>
        <w:t xml:space="preserve">H3: Sind Akku-Rasenmäher zu empfehlen?</w:t>
      </w:r>
    </w:p>
    <w:p>
      <w:pPr>
        <w:pStyle w:val="BodyText"/>
      </w:pPr>
      <w:r>
        <w:t xml:space="preserve">Ja, Akku-Rasenmäher sind für viele Privatgärten sehr empfehlenswert. Sie sind leiser als Benzinmäher, flexibler als Kabelmodelle und einfach zu bedienen. Grenzen gibt es bei sehr großen Flächen, nassem hohem Gras oder extrem dichter Vegetation. Dann sind starke Akkus oder alternative Mäher besser geeignet.</w:t>
      </w:r>
    </w:p>
    <w:p>
      <w:pPr>
        <w:pStyle w:val="BodyText"/>
      </w:pPr>
      <w:r>
        <w:t xml:space="preserve">H3: Was kosten gute Akku-Rasenmäher?</w:t>
      </w:r>
    </w:p>
    <w:p>
      <w:pPr>
        <w:pStyle w:val="BodyText"/>
      </w:pPr>
      <w:r>
        <w:t xml:space="preserve">Gute Akku-Rasenmäher beginnen häufig im unteren bis mittleren dreistelligen Bereich. Leistungsstärkere Modelle mit großem Akku, Ladegerät, Radantrieb oder breiter Schnittfläche kosten entsprechend mehr. Wichtig ist der Lieferumfang: Ein günstiges Solo-Gerät ohne Akku und Ladegerät kann am Ende teurer sein als ein komplettes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35:18Z</dcterms:created>
  <dcterms:modified xsi:type="dcterms:W3CDTF">2026-05-20T18:35:18Z</dcterms:modified>
</cp:coreProperties>
</file>

<file path=docProps/custom.xml><?xml version="1.0" encoding="utf-8"?>
<Properties xmlns="http://schemas.openxmlformats.org/officeDocument/2006/custom-properties" xmlns:vt="http://schemas.openxmlformats.org/officeDocument/2006/docPropsVTypes"/>
</file>